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841E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841E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841E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841E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841E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47C8910" w:rsidR="0000007A" w:rsidRPr="005841E6" w:rsidRDefault="0032364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841E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athematics and Computer Science: Research Updates</w:t>
              </w:r>
            </w:hyperlink>
          </w:p>
        </w:tc>
      </w:tr>
      <w:tr w:rsidR="0000007A" w:rsidRPr="005841E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841E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CF3628C" w:rsidR="0000007A" w:rsidRPr="005841E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85B9D"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903</w:t>
            </w:r>
          </w:p>
        </w:tc>
      </w:tr>
      <w:tr w:rsidR="0000007A" w:rsidRPr="005841E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841E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50F3920" w:rsidR="0000007A" w:rsidRPr="005841E6" w:rsidRDefault="00524BD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841E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alysis of Mathematical </w:t>
            </w:r>
            <w:proofErr w:type="spellStart"/>
            <w:r w:rsidRPr="005841E6">
              <w:rPr>
                <w:rFonts w:ascii="Arial" w:hAnsi="Arial" w:cs="Arial"/>
                <w:b/>
                <w:sz w:val="20"/>
                <w:szCs w:val="20"/>
                <w:lang w:val="en-GB"/>
              </w:rPr>
              <w:t>Modeling</w:t>
            </w:r>
            <w:proofErr w:type="spellEnd"/>
            <w:r w:rsidRPr="005841E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Optimal Control of HIV/AIDS Dynamics</w:t>
            </w:r>
          </w:p>
        </w:tc>
      </w:tr>
      <w:tr w:rsidR="00CF0BBB" w:rsidRPr="005841E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841E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87AC7B" w:rsidR="00CF0BBB" w:rsidRPr="005841E6" w:rsidRDefault="00385B9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841E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841E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841E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841E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841E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841E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841E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841E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841E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841E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841E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DDEE4F3" w:rsidR="00E03C32" w:rsidRDefault="006C6DE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C6DE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Pure and Applied Mathemat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C6DE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08-82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198373C" w:rsidR="00E03C32" w:rsidRPr="007B54A4" w:rsidRDefault="006C6DE8" w:rsidP="006C6DE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C6DE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6C6DE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pam</w:t>
                  </w:r>
                  <w:proofErr w:type="spellEnd"/>
                  <w:r w:rsidRPr="006C6DE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7i1244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841E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841E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841E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841E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841E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841E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841E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841E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841E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841E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841E6">
              <w:rPr>
                <w:rFonts w:ascii="Arial" w:hAnsi="Arial" w:cs="Arial"/>
                <w:lang w:val="en-GB"/>
              </w:rPr>
              <w:t>Author’s Feedback</w:t>
            </w:r>
            <w:r w:rsidRPr="005841E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841E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841E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841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841E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E7493B2" w:rsidR="00F1171E" w:rsidRPr="005841E6" w:rsidRDefault="00933187" w:rsidP="0093318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is important as it tries to provide control strategies for HIV/AIDS, which a becoming a problem in the country. It is scientifically sound and mathematically correct, making a clear contribution to optimal control theory in HIV and AIDS </w:t>
            </w:r>
            <w:proofErr w:type="spellStart"/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deling</w:t>
            </w:r>
            <w:proofErr w:type="spellEnd"/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841E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841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841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F3DB62F" w:rsidR="00F1171E" w:rsidRPr="005841E6" w:rsidRDefault="0093318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suitable </w:t>
            </w:r>
          </w:p>
        </w:tc>
        <w:tc>
          <w:tcPr>
            <w:tcW w:w="1523" w:type="pct"/>
          </w:tcPr>
          <w:p w14:paraId="405B6701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841E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841E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841E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C921410" w:rsidR="00F1171E" w:rsidRPr="005841E6" w:rsidRDefault="00933187" w:rsidP="00C4099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comprehensive, but there is a repetition in the abstract and conclusion. </w:t>
            </w:r>
            <w:r w:rsidR="008857F6"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hould consider explaining the results, not copying similar </w:t>
            </w:r>
            <w:proofErr w:type="spellStart"/>
            <w:r w:rsidR="008857F6"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ngds</w:t>
            </w:r>
            <w:proofErr w:type="spellEnd"/>
            <w:r w:rsidR="008857F6"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the abstract.</w:t>
            </w:r>
          </w:p>
        </w:tc>
        <w:tc>
          <w:tcPr>
            <w:tcW w:w="1523" w:type="pct"/>
          </w:tcPr>
          <w:p w14:paraId="1D54B730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841E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841E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28041A0" w:rsidR="00F1171E" w:rsidRPr="005841E6" w:rsidRDefault="008857F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841E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841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841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57A8CA4" w:rsidR="00F1171E" w:rsidRPr="005841E6" w:rsidRDefault="008857F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841E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841E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841E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F6C62FD" w:rsidR="00F1171E" w:rsidRPr="005841E6" w:rsidRDefault="008857F6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color w:val="0F1115"/>
                <w:sz w:val="20"/>
                <w:szCs w:val="20"/>
                <w:shd w:val="clear" w:color="auto" w:fill="FFFFFF"/>
              </w:rPr>
              <w:t>It requires</w:t>
            </w:r>
            <w:r w:rsidRPr="005841E6">
              <w:rPr>
                <w:rFonts w:ascii="Arial" w:hAnsi="Arial" w:cs="Arial"/>
                <w:b/>
                <w:color w:val="0F1115"/>
                <w:sz w:val="20"/>
                <w:szCs w:val="20"/>
                <w:shd w:val="clear" w:color="auto" w:fill="FFFFFF"/>
              </w:rPr>
              <w:t> </w:t>
            </w:r>
            <w:r w:rsidRPr="005841E6">
              <w:rPr>
                <w:rStyle w:val="Strong"/>
                <w:rFonts w:ascii="Arial" w:eastAsia="Arial Unicode MS" w:hAnsi="Arial" w:cs="Arial"/>
                <w:b w:val="0"/>
                <w:color w:val="0F1115"/>
                <w:sz w:val="20"/>
                <w:szCs w:val="20"/>
                <w:shd w:val="clear" w:color="auto" w:fill="FFFFFF"/>
              </w:rPr>
              <w:t>language polishing, formatting cleanup, and careful integration of figures and references</w:t>
            </w:r>
            <w:r w:rsidRPr="005841E6">
              <w:rPr>
                <w:rFonts w:ascii="Arial" w:hAnsi="Arial" w:cs="Arial"/>
                <w:b/>
                <w:color w:val="0F1115"/>
                <w:sz w:val="20"/>
                <w:szCs w:val="20"/>
                <w:shd w:val="clear" w:color="auto" w:fill="FFFFFF"/>
              </w:rPr>
              <w:t> </w:t>
            </w:r>
            <w:r w:rsidRPr="005841E6">
              <w:rPr>
                <w:rFonts w:ascii="Arial" w:hAnsi="Arial" w:cs="Arial"/>
                <w:color w:val="0F1115"/>
                <w:sz w:val="20"/>
                <w:szCs w:val="20"/>
                <w:shd w:val="clear" w:color="auto" w:fill="FFFFFF"/>
              </w:rPr>
              <w:t>before it is ready for publication.</w:t>
            </w:r>
          </w:p>
          <w:p w14:paraId="297F52DB" w14:textId="40D519AD" w:rsidR="00F1171E" w:rsidRPr="005841E6" w:rsidRDefault="0072666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sz w:val="20"/>
                <w:szCs w:val="20"/>
                <w:lang w:val="en-GB"/>
              </w:rPr>
              <w:t>There is an inconsistency in the notation</w:t>
            </w:r>
            <w:r w:rsidR="00A14B2D" w:rsidRPr="005841E6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5841E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41E6">
              <w:rPr>
                <w:rFonts w:ascii="Arial" w:hAnsi="Arial" w:cs="Arial"/>
                <w:sz w:val="20"/>
                <w:szCs w:val="20"/>
                <w:lang w:val="en-GB"/>
              </w:rPr>
              <w:t>eg</w:t>
            </w:r>
            <w:proofErr w:type="spellEnd"/>
            <w:r w:rsidR="00A14B2D" w:rsidRPr="005841E6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5841E6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model equation</w:t>
            </w:r>
            <w:r w:rsidR="00A14B2D" w:rsidRPr="005841E6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5841E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>δT</m:t>
                  </m:r>
                </m:num>
                <m:den>
                  <m: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>δt</m:t>
                  </m:r>
                </m:den>
              </m:f>
            </m:oMath>
            <w:r w:rsidR="00A14B2D" w:rsidRPr="005841E6">
              <w:rPr>
                <w:rFonts w:ascii="Arial" w:hAnsi="Arial" w:cs="Arial"/>
                <w:sz w:val="20"/>
                <w:szCs w:val="20"/>
                <w:lang w:val="en-GB"/>
              </w:rPr>
              <w:t xml:space="preserve"> appears instead of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>dT</m:t>
                  </m:r>
                </m:num>
                <m:den>
                  <m: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>δt</m:t>
                  </m:r>
                </m:den>
              </m:f>
            </m:oMath>
          </w:p>
          <w:p w14:paraId="149A6CEF" w14:textId="0B18B256" w:rsidR="00F1171E" w:rsidRPr="005841E6" w:rsidRDefault="00A14B2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sz w:val="20"/>
                <w:szCs w:val="20"/>
                <w:lang w:val="en-GB"/>
              </w:rPr>
              <w:t xml:space="preserve">should consider looking at the figures like Fig 1 but it’s a set of figures. </w:t>
            </w:r>
          </w:p>
        </w:tc>
        <w:tc>
          <w:tcPr>
            <w:tcW w:w="1523" w:type="pct"/>
          </w:tcPr>
          <w:p w14:paraId="0351CA58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841E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841E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841E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841E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841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841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841E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841E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5841E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841E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841E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841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841E6">
              <w:rPr>
                <w:rFonts w:ascii="Arial" w:hAnsi="Arial" w:cs="Arial"/>
                <w:lang w:val="en-GB"/>
              </w:rPr>
              <w:t>Author’s comment</w:t>
            </w:r>
            <w:r w:rsidRPr="005841E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841E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841E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841E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841E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841E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841E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577F1B5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841E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841E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841E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841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5EBE9C3" w14:textId="77777777" w:rsidR="005841E6" w:rsidRPr="00B96A72" w:rsidRDefault="005841E6" w:rsidP="005841E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B96A72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673A09A" w14:textId="77777777" w:rsidR="005841E6" w:rsidRDefault="005841E6" w:rsidP="005841E6">
      <w:r w:rsidRPr="00B96A72">
        <w:rPr>
          <w:rFonts w:ascii="Arial" w:hAnsi="Arial" w:cs="Arial"/>
          <w:b/>
          <w:color w:val="000000"/>
        </w:rPr>
        <w:t xml:space="preserve">Jeremiah Savali Kilonzi, Meru University </w:t>
      </w:r>
      <w:proofErr w:type="gramStart"/>
      <w:r w:rsidRPr="00B96A72">
        <w:rPr>
          <w:rFonts w:ascii="Arial" w:hAnsi="Arial" w:cs="Arial"/>
          <w:b/>
          <w:color w:val="000000"/>
        </w:rPr>
        <w:t>Of</w:t>
      </w:r>
      <w:proofErr w:type="gramEnd"/>
      <w:r w:rsidRPr="00B96A72">
        <w:rPr>
          <w:rFonts w:ascii="Arial" w:hAnsi="Arial" w:cs="Arial"/>
          <w:b/>
          <w:color w:val="000000"/>
        </w:rPr>
        <w:t xml:space="preserve"> Science </w:t>
      </w:r>
      <w:proofErr w:type="gramStart"/>
      <w:r w:rsidRPr="00B96A72">
        <w:rPr>
          <w:rFonts w:ascii="Arial" w:hAnsi="Arial" w:cs="Arial"/>
          <w:b/>
          <w:color w:val="000000"/>
        </w:rPr>
        <w:t>And</w:t>
      </w:r>
      <w:proofErr w:type="gramEnd"/>
      <w:r w:rsidRPr="00B96A72">
        <w:rPr>
          <w:rFonts w:ascii="Arial" w:hAnsi="Arial" w:cs="Arial"/>
          <w:b/>
          <w:color w:val="000000"/>
        </w:rPr>
        <w:t xml:space="preserve"> Technology, Kenya</w:t>
      </w:r>
      <w:r w:rsidRPr="00B96A72">
        <w:rPr>
          <w:rFonts w:ascii="Arial" w:hAnsi="Arial" w:cs="Arial"/>
          <w:b/>
          <w:color w:val="000000"/>
        </w:rPr>
        <w:br/>
      </w:r>
    </w:p>
    <w:p w14:paraId="5986720E" w14:textId="77777777" w:rsidR="005841E6" w:rsidRPr="005841E6" w:rsidRDefault="005841E6">
      <w:pPr>
        <w:rPr>
          <w:rFonts w:ascii="Arial" w:hAnsi="Arial" w:cs="Arial"/>
          <w:b/>
          <w:sz w:val="20"/>
          <w:szCs w:val="20"/>
        </w:rPr>
      </w:pPr>
    </w:p>
    <w:sectPr w:rsidR="005841E6" w:rsidRPr="005841E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DB854" w14:textId="77777777" w:rsidR="00272F4C" w:rsidRPr="0000007A" w:rsidRDefault="00272F4C" w:rsidP="0099583E">
      <w:r>
        <w:separator/>
      </w:r>
    </w:p>
  </w:endnote>
  <w:endnote w:type="continuationSeparator" w:id="0">
    <w:p w14:paraId="1F7EFAF0" w14:textId="77777777" w:rsidR="00272F4C" w:rsidRPr="0000007A" w:rsidRDefault="00272F4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63DE1" w14:textId="77777777" w:rsidR="00272F4C" w:rsidRPr="0000007A" w:rsidRDefault="00272F4C" w:rsidP="0099583E">
      <w:r>
        <w:separator/>
      </w:r>
    </w:p>
  </w:footnote>
  <w:footnote w:type="continuationSeparator" w:id="0">
    <w:p w14:paraId="56665542" w14:textId="77777777" w:rsidR="00272F4C" w:rsidRPr="0000007A" w:rsidRDefault="00272F4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27895434">
    <w:abstractNumId w:val="3"/>
  </w:num>
  <w:num w:numId="2" w16cid:durableId="772280979">
    <w:abstractNumId w:val="6"/>
  </w:num>
  <w:num w:numId="3" w16cid:durableId="1846624987">
    <w:abstractNumId w:val="5"/>
  </w:num>
  <w:num w:numId="4" w16cid:durableId="1035883813">
    <w:abstractNumId w:val="7"/>
  </w:num>
  <w:num w:numId="5" w16cid:durableId="1356341778">
    <w:abstractNumId w:val="4"/>
  </w:num>
  <w:num w:numId="6" w16cid:durableId="462889568">
    <w:abstractNumId w:val="0"/>
  </w:num>
  <w:num w:numId="7" w16cid:durableId="73092382">
    <w:abstractNumId w:val="1"/>
  </w:num>
  <w:num w:numId="8" w16cid:durableId="1407993008">
    <w:abstractNumId w:val="9"/>
  </w:num>
  <w:num w:numId="9" w16cid:durableId="411120782">
    <w:abstractNumId w:val="8"/>
  </w:num>
  <w:num w:numId="10" w16cid:durableId="4465821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7883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2F4C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3643"/>
    <w:rsid w:val="00326D7D"/>
    <w:rsid w:val="0033018A"/>
    <w:rsid w:val="0033692F"/>
    <w:rsid w:val="00353718"/>
    <w:rsid w:val="00374F93"/>
    <w:rsid w:val="00377F1D"/>
    <w:rsid w:val="00385B9D"/>
    <w:rsid w:val="00394901"/>
    <w:rsid w:val="003A04E7"/>
    <w:rsid w:val="003A1C45"/>
    <w:rsid w:val="003A4991"/>
    <w:rsid w:val="003A6E1A"/>
    <w:rsid w:val="003B1D0B"/>
    <w:rsid w:val="003B2172"/>
    <w:rsid w:val="003C4355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4BDA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41E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DE8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666E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2610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57F6"/>
    <w:rsid w:val="00893E75"/>
    <w:rsid w:val="00895D0A"/>
    <w:rsid w:val="008B2103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3187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4B2D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A25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3AA3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0995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337"/>
    <w:rsid w:val="00DE7D30"/>
    <w:rsid w:val="00DF04E3"/>
    <w:rsid w:val="00E03C32"/>
    <w:rsid w:val="00E3111A"/>
    <w:rsid w:val="00E451EA"/>
    <w:rsid w:val="00E57F4B"/>
    <w:rsid w:val="00E60A60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5072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6D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6DE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8857F6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A14B2D"/>
    <w:rPr>
      <w:color w:val="808080"/>
    </w:rPr>
  </w:style>
  <w:style w:type="paragraph" w:customStyle="1" w:styleId="Affiliation">
    <w:name w:val="Affiliation"/>
    <w:basedOn w:val="Normal"/>
    <w:rsid w:val="005841E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12-3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